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2896" w:type="dxa"/>
        <w:tblBorders>
          <w:insideH w:val="none" w:sz="0" w:space="0" w:color="auto"/>
          <w:insideV w:val="none" w:sz="0" w:space="0" w:color="auto"/>
        </w:tblBorders>
        <w:tblLook w:val="06A0" w:firstRow="1" w:lastRow="0" w:firstColumn="1" w:lastColumn="0" w:noHBand="1" w:noVBand="1"/>
      </w:tblPr>
      <w:tblGrid>
        <w:gridCol w:w="2875"/>
        <w:gridCol w:w="218"/>
        <w:gridCol w:w="4552"/>
        <w:gridCol w:w="4668"/>
        <w:gridCol w:w="583"/>
      </w:tblGrid>
      <w:tr w:rsidR="006E37E6" w14:paraId="59418D79" w14:textId="77777777" w:rsidTr="004B7B3C">
        <w:trPr>
          <w:trHeight w:val="238"/>
        </w:trPr>
        <w:tc>
          <w:tcPr>
            <w:tcW w:w="2875" w:type="dxa"/>
          </w:tcPr>
          <w:p w14:paraId="3B2B8E34" w14:textId="77777777" w:rsidR="006E37E6" w:rsidRDefault="006E37E6" w:rsidP="005D3FEB">
            <w:pPr>
              <w:jc w:val="center"/>
            </w:pPr>
          </w:p>
        </w:tc>
        <w:tc>
          <w:tcPr>
            <w:tcW w:w="4770" w:type="dxa"/>
            <w:gridSpan w:val="2"/>
          </w:tcPr>
          <w:p w14:paraId="10FB3078" w14:textId="77777777" w:rsidR="006E37E6" w:rsidRDefault="005A477F" w:rsidP="005D3FEB">
            <w:pPr>
              <w:tabs>
                <w:tab w:val="right" w:pos="5447"/>
              </w:tabs>
            </w:pPr>
            <w:r>
              <w:t xml:space="preserve">            </w:t>
            </w:r>
            <w:r w:rsidR="004B7B3C">
              <w:t xml:space="preserve">   </w:t>
            </w:r>
            <w:r w:rsidR="005D3FEB">
              <w:t xml:space="preserve">Atom (8-9 years DOB </w:t>
            </w:r>
            <w:r w:rsidR="00797E94">
              <w:t>December</w:t>
            </w:r>
            <w:r w:rsidR="006E37E6">
              <w:t xml:space="preserve"> 31, 200</w:t>
            </w:r>
            <w:r w:rsidR="005D3FEB">
              <w:t>9</w:t>
            </w:r>
            <w:r w:rsidR="002F21E4">
              <w:t>)</w:t>
            </w:r>
          </w:p>
        </w:tc>
        <w:tc>
          <w:tcPr>
            <w:tcW w:w="4668" w:type="dxa"/>
          </w:tcPr>
          <w:p w14:paraId="0F7F1B54" w14:textId="77777777" w:rsidR="006E37E6" w:rsidRDefault="003D50AE" w:rsidP="003D50AE">
            <w:r>
              <w:t>Fee: $175.00</w:t>
            </w:r>
          </w:p>
        </w:tc>
        <w:tc>
          <w:tcPr>
            <w:tcW w:w="583" w:type="dxa"/>
          </w:tcPr>
          <w:p w14:paraId="1A480DAE" w14:textId="77777777" w:rsidR="006E37E6" w:rsidRDefault="006E37E6"/>
        </w:tc>
      </w:tr>
      <w:tr w:rsidR="006E37E6" w14:paraId="1BE481BB" w14:textId="77777777" w:rsidTr="004B7B3C">
        <w:trPr>
          <w:trHeight w:val="211"/>
        </w:trPr>
        <w:tc>
          <w:tcPr>
            <w:tcW w:w="3093" w:type="dxa"/>
            <w:gridSpan w:val="2"/>
          </w:tcPr>
          <w:p w14:paraId="42DD3CD0" w14:textId="77777777" w:rsidR="006E37E6" w:rsidRDefault="001479BA" w:rsidP="005D3FEB">
            <w:pPr>
              <w:tabs>
                <w:tab w:val="left" w:pos="2820"/>
                <w:tab w:val="left" w:pos="3030"/>
                <w:tab w:val="right" w:pos="3790"/>
              </w:tabs>
            </w:pPr>
            <w:r>
              <w:t>Equipment Deposit: $</w:t>
            </w:r>
            <w:r w:rsidR="005D3FEB">
              <w:t>250</w:t>
            </w:r>
            <w:r>
              <w:t>.00</w:t>
            </w:r>
            <w:r w:rsidR="005D3FEB">
              <w:tab/>
            </w:r>
          </w:p>
        </w:tc>
        <w:tc>
          <w:tcPr>
            <w:tcW w:w="4552" w:type="dxa"/>
          </w:tcPr>
          <w:p w14:paraId="3C72D9F2" w14:textId="77777777" w:rsidR="006E37E6" w:rsidRDefault="005A477F" w:rsidP="00655B2A">
            <w:r>
              <w:t xml:space="preserve">   Peewee (1</w:t>
            </w:r>
            <w:r w:rsidR="00655B2A">
              <w:t>0</w:t>
            </w:r>
            <w:r>
              <w:t>-12 years DOB</w:t>
            </w:r>
            <w:r w:rsidR="006E37E6">
              <w:t xml:space="preserve"> </w:t>
            </w:r>
            <w:r w:rsidR="00797E94">
              <w:t>December</w:t>
            </w:r>
            <w:r w:rsidR="006E37E6">
              <w:t xml:space="preserve"> 31,</w:t>
            </w:r>
            <w:r w:rsidR="003D50AE">
              <w:t>200</w:t>
            </w:r>
            <w:r w:rsidR="005D3FEB">
              <w:t>6</w:t>
            </w:r>
            <w:r w:rsidR="004B7B3C">
              <w:t>)</w:t>
            </w:r>
          </w:p>
        </w:tc>
        <w:tc>
          <w:tcPr>
            <w:tcW w:w="4668" w:type="dxa"/>
          </w:tcPr>
          <w:p w14:paraId="1D1FDF59" w14:textId="3DD5CC11" w:rsidR="003D50AE" w:rsidRDefault="006B246D" w:rsidP="004B7B3C">
            <w:r>
              <w:t>Fee: $</w:t>
            </w:r>
            <w:r w:rsidR="004B7B3C">
              <w:t>30</w:t>
            </w:r>
            <w:r w:rsidR="005D3FEB">
              <w:t>0</w:t>
            </w:r>
            <w:r>
              <w:t>.00</w:t>
            </w:r>
            <w:r w:rsidR="005D3FEB">
              <w:t xml:space="preserve"> </w:t>
            </w:r>
          </w:p>
        </w:tc>
        <w:tc>
          <w:tcPr>
            <w:tcW w:w="583" w:type="dxa"/>
          </w:tcPr>
          <w:p w14:paraId="6AC82947" w14:textId="77777777" w:rsidR="006E37E6" w:rsidRDefault="006E37E6" w:rsidP="00797E94"/>
        </w:tc>
      </w:tr>
      <w:tr w:rsidR="006E37E6" w14:paraId="7F5E61E3" w14:textId="77777777" w:rsidTr="004B7B3C">
        <w:trPr>
          <w:trHeight w:val="585"/>
        </w:trPr>
        <w:tc>
          <w:tcPr>
            <w:tcW w:w="3093" w:type="dxa"/>
            <w:gridSpan w:val="2"/>
          </w:tcPr>
          <w:p w14:paraId="28519D01" w14:textId="77777777" w:rsidR="006E37E6" w:rsidRDefault="006E37E6" w:rsidP="005A477F">
            <w:pPr>
              <w:jc w:val="right"/>
            </w:pPr>
          </w:p>
        </w:tc>
        <w:tc>
          <w:tcPr>
            <w:tcW w:w="4552" w:type="dxa"/>
          </w:tcPr>
          <w:p w14:paraId="5E01006F" w14:textId="77777777" w:rsidR="006E37E6" w:rsidRDefault="002F21E4" w:rsidP="00833B53">
            <w:pPr>
              <w:tabs>
                <w:tab w:val="left" w:pos="195"/>
                <w:tab w:val="right" w:pos="4563"/>
              </w:tabs>
            </w:pPr>
            <w:r>
              <w:tab/>
            </w:r>
            <w:r w:rsidR="004B7B3C">
              <w:t xml:space="preserve"> </w:t>
            </w:r>
            <w:r w:rsidR="006E37E6">
              <w:t>Bantam (1</w:t>
            </w:r>
            <w:r w:rsidR="003D50AE">
              <w:t>3</w:t>
            </w:r>
            <w:r w:rsidR="006E37E6">
              <w:t xml:space="preserve">-15 years  DOB </w:t>
            </w:r>
            <w:r w:rsidR="001479BA">
              <w:t>December</w:t>
            </w:r>
            <w:r w:rsidR="006E37E6">
              <w:t xml:space="preserve">, </w:t>
            </w:r>
            <w:r w:rsidR="003D50AE">
              <w:t>200</w:t>
            </w:r>
            <w:r w:rsidR="005D3FEB">
              <w:t>3</w:t>
            </w:r>
            <w:r w:rsidR="006E37E6">
              <w:t>)</w:t>
            </w:r>
          </w:p>
        </w:tc>
        <w:tc>
          <w:tcPr>
            <w:tcW w:w="4668" w:type="dxa"/>
          </w:tcPr>
          <w:p w14:paraId="4E9C43A5" w14:textId="77777777" w:rsidR="00F55A09" w:rsidRDefault="006B246D" w:rsidP="00F55A09">
            <w:r>
              <w:t>Fee: $</w:t>
            </w:r>
            <w:r w:rsidR="004B7B3C">
              <w:t>30</w:t>
            </w:r>
            <w:r>
              <w:t>0.00</w:t>
            </w:r>
            <w:r w:rsidR="005A477F">
              <w:t xml:space="preserve"> </w:t>
            </w:r>
          </w:p>
          <w:p w14:paraId="677A90B1" w14:textId="4E027055" w:rsidR="002F21E4" w:rsidRDefault="002F21E4" w:rsidP="00F55A09">
            <w:r>
              <w:t>*Payment plans available for registration only</w:t>
            </w:r>
          </w:p>
        </w:tc>
        <w:tc>
          <w:tcPr>
            <w:tcW w:w="583" w:type="dxa"/>
          </w:tcPr>
          <w:p w14:paraId="640DC57E" w14:textId="77777777" w:rsidR="006E37E6" w:rsidRDefault="006E37E6" w:rsidP="003D50AE"/>
        </w:tc>
      </w:tr>
    </w:tbl>
    <w:p w14:paraId="62DE4FFA" w14:textId="77777777" w:rsidR="006E37E6" w:rsidRPr="00C94E50" w:rsidRDefault="006E37E6">
      <w:pPr>
        <w:rPr>
          <w:b/>
        </w:rPr>
      </w:pPr>
      <w:r w:rsidRPr="00C94E50">
        <w:rPr>
          <w:b/>
        </w:rPr>
        <w:t>PLAYER INFORMATION</w:t>
      </w:r>
      <w:r w:rsidR="005C7AC4" w:rsidRPr="00C94E50"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3738"/>
        <w:gridCol w:w="1412"/>
        <w:gridCol w:w="5172"/>
      </w:tblGrid>
      <w:tr w:rsidR="005C7AC4" w14:paraId="02F24793" w14:textId="77777777" w:rsidTr="005C7AC4">
        <w:tc>
          <w:tcPr>
            <w:tcW w:w="2660" w:type="dxa"/>
            <w:tcBorders>
              <w:bottom w:val="nil"/>
              <w:right w:val="nil"/>
            </w:tcBorders>
          </w:tcPr>
          <w:p w14:paraId="05AF163F" w14:textId="77777777" w:rsidR="005C7AC4" w:rsidRDefault="005C7AC4">
            <w:pPr>
              <w:rPr>
                <w:b/>
              </w:rPr>
            </w:pPr>
          </w:p>
          <w:p w14:paraId="28F51BFF" w14:textId="77777777" w:rsidR="005C7AC4" w:rsidRPr="005C7AC4" w:rsidRDefault="005C7AC4">
            <w:pPr>
              <w:rPr>
                <w:b/>
              </w:rPr>
            </w:pPr>
            <w:r w:rsidRPr="005C7AC4">
              <w:rPr>
                <w:b/>
              </w:rPr>
              <w:t>Last Name</w:t>
            </w:r>
          </w:p>
        </w:tc>
        <w:tc>
          <w:tcPr>
            <w:tcW w:w="3827" w:type="dxa"/>
            <w:tcBorders>
              <w:left w:val="nil"/>
              <w:right w:val="nil"/>
            </w:tcBorders>
          </w:tcPr>
          <w:p w14:paraId="5E3FC673" w14:textId="77777777" w:rsidR="005C7AC4" w:rsidRDefault="005C7AC4"/>
        </w:tc>
        <w:tc>
          <w:tcPr>
            <w:tcW w:w="1418" w:type="dxa"/>
            <w:tcBorders>
              <w:left w:val="nil"/>
              <w:bottom w:val="nil"/>
              <w:right w:val="nil"/>
            </w:tcBorders>
          </w:tcPr>
          <w:p w14:paraId="4FAD0830" w14:textId="77777777" w:rsidR="005C7AC4" w:rsidRPr="005C7AC4" w:rsidRDefault="005C7AC4">
            <w:pPr>
              <w:rPr>
                <w:b/>
              </w:rPr>
            </w:pPr>
          </w:p>
        </w:tc>
        <w:tc>
          <w:tcPr>
            <w:tcW w:w="5271" w:type="dxa"/>
            <w:vMerge w:val="restart"/>
            <w:tcBorders>
              <w:left w:val="nil"/>
              <w:bottom w:val="nil"/>
            </w:tcBorders>
          </w:tcPr>
          <w:p w14:paraId="3C1FEE2F" w14:textId="77777777" w:rsidR="005C7AC4" w:rsidRDefault="005C7AC4">
            <w:r>
              <w:t>Mail completed forms and registration fee to:</w:t>
            </w:r>
          </w:p>
          <w:p w14:paraId="30014543" w14:textId="77777777" w:rsidR="005C7AC4" w:rsidRDefault="005C7AC4">
            <w:r>
              <w:t>Box 552, Estevan SK</w:t>
            </w:r>
          </w:p>
          <w:p w14:paraId="3BCADA0E" w14:textId="77777777" w:rsidR="005C7AC4" w:rsidRDefault="005C7AC4">
            <w:r>
              <w:t>S4A 2A5</w:t>
            </w:r>
          </w:p>
          <w:p w14:paraId="701C2632" w14:textId="77777777" w:rsidR="005C7AC4" w:rsidRDefault="005C7AC4" w:rsidP="001479BA"/>
        </w:tc>
      </w:tr>
      <w:tr w:rsidR="005C7AC4" w14:paraId="601944D8" w14:textId="77777777" w:rsidTr="005C7AC4">
        <w:tc>
          <w:tcPr>
            <w:tcW w:w="2660" w:type="dxa"/>
            <w:tcBorders>
              <w:top w:val="nil"/>
              <w:bottom w:val="nil"/>
              <w:right w:val="nil"/>
            </w:tcBorders>
          </w:tcPr>
          <w:p w14:paraId="23B08C2D" w14:textId="20BEF5D4" w:rsidR="005C7AC4" w:rsidRDefault="005C7AC4">
            <w:pPr>
              <w:rPr>
                <w:b/>
              </w:rPr>
            </w:pPr>
          </w:p>
          <w:p w14:paraId="46FE4F8D" w14:textId="77777777" w:rsidR="005C7AC4" w:rsidRPr="005C7AC4" w:rsidRDefault="005C7AC4">
            <w:pPr>
              <w:rPr>
                <w:b/>
              </w:rPr>
            </w:pPr>
            <w:r w:rsidRPr="005C7AC4">
              <w:rPr>
                <w:b/>
              </w:rPr>
              <w:t>First Name</w:t>
            </w:r>
          </w:p>
        </w:tc>
        <w:tc>
          <w:tcPr>
            <w:tcW w:w="3827" w:type="dxa"/>
            <w:tcBorders>
              <w:left w:val="nil"/>
              <w:right w:val="nil"/>
            </w:tcBorders>
          </w:tcPr>
          <w:p w14:paraId="253E9D5B" w14:textId="77777777" w:rsidR="005C7AC4" w:rsidRDefault="005C7AC4"/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E276A52" w14:textId="77777777" w:rsidR="005C7AC4" w:rsidRPr="005C7AC4" w:rsidRDefault="005C7AC4">
            <w:pPr>
              <w:rPr>
                <w:b/>
              </w:rPr>
            </w:pPr>
          </w:p>
        </w:tc>
        <w:tc>
          <w:tcPr>
            <w:tcW w:w="5271" w:type="dxa"/>
            <w:vMerge/>
            <w:tcBorders>
              <w:left w:val="nil"/>
              <w:bottom w:val="nil"/>
            </w:tcBorders>
          </w:tcPr>
          <w:p w14:paraId="7926C9D1" w14:textId="77777777" w:rsidR="005C7AC4" w:rsidRDefault="005C7AC4"/>
        </w:tc>
      </w:tr>
      <w:tr w:rsidR="006E37E6" w14:paraId="578B7107" w14:textId="77777777" w:rsidTr="005C7AC4">
        <w:tc>
          <w:tcPr>
            <w:tcW w:w="2660" w:type="dxa"/>
            <w:tcBorders>
              <w:top w:val="nil"/>
              <w:bottom w:val="nil"/>
              <w:right w:val="nil"/>
            </w:tcBorders>
          </w:tcPr>
          <w:p w14:paraId="4472FE4A" w14:textId="77777777" w:rsidR="005C7AC4" w:rsidRDefault="005C7AC4">
            <w:pPr>
              <w:rPr>
                <w:b/>
              </w:rPr>
            </w:pPr>
          </w:p>
          <w:p w14:paraId="0A924556" w14:textId="77777777" w:rsidR="006E37E6" w:rsidRPr="005C7AC4" w:rsidRDefault="006E37E6">
            <w:pPr>
              <w:rPr>
                <w:b/>
              </w:rPr>
            </w:pPr>
            <w:r w:rsidRPr="005C7AC4">
              <w:rPr>
                <w:b/>
              </w:rPr>
              <w:t>Date of Birth (mm/dd/</w:t>
            </w:r>
            <w:proofErr w:type="spellStart"/>
            <w:r w:rsidRPr="005C7AC4">
              <w:rPr>
                <w:b/>
              </w:rPr>
              <w:t>yy</w:t>
            </w:r>
            <w:proofErr w:type="spellEnd"/>
            <w:r w:rsidRPr="005C7AC4">
              <w:rPr>
                <w:b/>
              </w:rPr>
              <w:t>)</w:t>
            </w:r>
          </w:p>
        </w:tc>
        <w:tc>
          <w:tcPr>
            <w:tcW w:w="3827" w:type="dxa"/>
            <w:tcBorders>
              <w:left w:val="nil"/>
              <w:right w:val="nil"/>
            </w:tcBorders>
          </w:tcPr>
          <w:p w14:paraId="287AAFA9" w14:textId="77777777" w:rsidR="006E37E6" w:rsidRDefault="006E37E6"/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5B1C1D0" w14:textId="77777777" w:rsidR="005C7AC4" w:rsidRDefault="005C7AC4">
            <w:pPr>
              <w:rPr>
                <w:b/>
              </w:rPr>
            </w:pPr>
          </w:p>
          <w:p w14:paraId="0F64ECC2" w14:textId="77777777" w:rsidR="006E37E6" w:rsidRPr="005C7AC4" w:rsidRDefault="006E37E6">
            <w:pPr>
              <w:rPr>
                <w:b/>
              </w:rPr>
            </w:pPr>
            <w:r w:rsidRPr="005C7AC4">
              <w:rPr>
                <w:b/>
              </w:rPr>
              <w:t>Address</w:t>
            </w:r>
          </w:p>
        </w:tc>
        <w:tc>
          <w:tcPr>
            <w:tcW w:w="5271" w:type="dxa"/>
            <w:tcBorders>
              <w:top w:val="nil"/>
              <w:left w:val="nil"/>
            </w:tcBorders>
          </w:tcPr>
          <w:p w14:paraId="2DDB77B0" w14:textId="77777777" w:rsidR="006E37E6" w:rsidRDefault="006E37E6"/>
        </w:tc>
      </w:tr>
      <w:tr w:rsidR="006E37E6" w14:paraId="6F7C81A0" w14:textId="77777777" w:rsidTr="005C7AC4">
        <w:tc>
          <w:tcPr>
            <w:tcW w:w="2660" w:type="dxa"/>
            <w:tcBorders>
              <w:top w:val="nil"/>
              <w:bottom w:val="nil"/>
              <w:right w:val="nil"/>
            </w:tcBorders>
          </w:tcPr>
          <w:p w14:paraId="1B7C0E6F" w14:textId="77777777" w:rsidR="005C7AC4" w:rsidRDefault="005C7AC4">
            <w:pPr>
              <w:rPr>
                <w:b/>
              </w:rPr>
            </w:pPr>
          </w:p>
          <w:p w14:paraId="01427997" w14:textId="77777777" w:rsidR="006E37E6" w:rsidRPr="005C7AC4" w:rsidRDefault="006E37E6">
            <w:pPr>
              <w:rPr>
                <w:b/>
              </w:rPr>
            </w:pPr>
            <w:r w:rsidRPr="005C7AC4">
              <w:rPr>
                <w:b/>
              </w:rPr>
              <w:t>Health Card Number</w:t>
            </w:r>
          </w:p>
        </w:tc>
        <w:tc>
          <w:tcPr>
            <w:tcW w:w="3827" w:type="dxa"/>
            <w:tcBorders>
              <w:left w:val="nil"/>
              <w:right w:val="nil"/>
            </w:tcBorders>
          </w:tcPr>
          <w:p w14:paraId="6E3F5159" w14:textId="77777777" w:rsidR="006E37E6" w:rsidRDefault="006E37E6"/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E20A5B8" w14:textId="77777777" w:rsidR="005C7AC4" w:rsidRDefault="005C7AC4">
            <w:pPr>
              <w:rPr>
                <w:b/>
              </w:rPr>
            </w:pPr>
          </w:p>
          <w:p w14:paraId="15822F88" w14:textId="77777777" w:rsidR="006E37E6" w:rsidRPr="005C7AC4" w:rsidRDefault="006E37E6">
            <w:pPr>
              <w:rPr>
                <w:b/>
              </w:rPr>
            </w:pPr>
            <w:r w:rsidRPr="005C7AC4">
              <w:rPr>
                <w:b/>
              </w:rPr>
              <w:t>City/Town</w:t>
            </w:r>
          </w:p>
        </w:tc>
        <w:tc>
          <w:tcPr>
            <w:tcW w:w="5271" w:type="dxa"/>
            <w:tcBorders>
              <w:left w:val="nil"/>
            </w:tcBorders>
          </w:tcPr>
          <w:p w14:paraId="3E6623E9" w14:textId="77777777" w:rsidR="006E37E6" w:rsidRDefault="006E37E6"/>
        </w:tc>
      </w:tr>
      <w:tr w:rsidR="006E37E6" w14:paraId="0E46F647" w14:textId="77777777" w:rsidTr="005C7AC4">
        <w:tc>
          <w:tcPr>
            <w:tcW w:w="2660" w:type="dxa"/>
            <w:tcBorders>
              <w:top w:val="nil"/>
              <w:bottom w:val="nil"/>
              <w:right w:val="nil"/>
            </w:tcBorders>
          </w:tcPr>
          <w:p w14:paraId="1685CB1E" w14:textId="77777777" w:rsidR="005C7AC4" w:rsidRDefault="005C7AC4">
            <w:pPr>
              <w:rPr>
                <w:b/>
              </w:rPr>
            </w:pPr>
          </w:p>
          <w:p w14:paraId="25CDF845" w14:textId="77777777" w:rsidR="006E37E6" w:rsidRPr="005C7AC4" w:rsidRDefault="006E37E6" w:rsidP="007172F7">
            <w:pPr>
              <w:rPr>
                <w:b/>
              </w:rPr>
            </w:pPr>
            <w:r w:rsidRPr="005C7AC4">
              <w:rPr>
                <w:b/>
              </w:rPr>
              <w:t>School name (Fall 20</w:t>
            </w:r>
            <w:r w:rsidR="007172F7">
              <w:rPr>
                <w:b/>
              </w:rPr>
              <w:t>17</w:t>
            </w:r>
            <w:r w:rsidRPr="005C7AC4">
              <w:rPr>
                <w:b/>
              </w:rPr>
              <w:t>)</w:t>
            </w:r>
          </w:p>
        </w:tc>
        <w:tc>
          <w:tcPr>
            <w:tcW w:w="3827" w:type="dxa"/>
            <w:tcBorders>
              <w:left w:val="nil"/>
              <w:right w:val="nil"/>
            </w:tcBorders>
          </w:tcPr>
          <w:p w14:paraId="69BA35A6" w14:textId="77777777" w:rsidR="006E37E6" w:rsidRDefault="006E37E6"/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7A8FF31" w14:textId="77777777" w:rsidR="005C7AC4" w:rsidRDefault="005C7AC4">
            <w:pPr>
              <w:rPr>
                <w:b/>
              </w:rPr>
            </w:pPr>
          </w:p>
          <w:p w14:paraId="1952C522" w14:textId="77777777" w:rsidR="006E37E6" w:rsidRPr="005C7AC4" w:rsidRDefault="006E37E6">
            <w:pPr>
              <w:rPr>
                <w:b/>
              </w:rPr>
            </w:pPr>
            <w:r w:rsidRPr="005C7AC4">
              <w:rPr>
                <w:b/>
              </w:rPr>
              <w:t>Postal Code</w:t>
            </w:r>
          </w:p>
        </w:tc>
        <w:tc>
          <w:tcPr>
            <w:tcW w:w="5271" w:type="dxa"/>
            <w:tcBorders>
              <w:left w:val="nil"/>
            </w:tcBorders>
          </w:tcPr>
          <w:p w14:paraId="17616406" w14:textId="77777777" w:rsidR="006E37E6" w:rsidRDefault="006E37E6"/>
        </w:tc>
      </w:tr>
      <w:tr w:rsidR="005C7AC4" w14:paraId="5D233258" w14:textId="77777777" w:rsidTr="005C7AC4">
        <w:tc>
          <w:tcPr>
            <w:tcW w:w="2660" w:type="dxa"/>
            <w:tcBorders>
              <w:top w:val="nil"/>
              <w:right w:val="nil"/>
            </w:tcBorders>
          </w:tcPr>
          <w:p w14:paraId="5362A8D4" w14:textId="77777777" w:rsidR="005C7AC4" w:rsidRDefault="005C7AC4">
            <w:pPr>
              <w:rPr>
                <w:b/>
              </w:rPr>
            </w:pPr>
          </w:p>
          <w:p w14:paraId="0AF3BF36" w14:textId="77777777" w:rsidR="005C7AC4" w:rsidRDefault="005C7AC4">
            <w:pPr>
              <w:rPr>
                <w:b/>
              </w:rPr>
            </w:pPr>
            <w:r>
              <w:rPr>
                <w:b/>
              </w:rPr>
              <w:t>Player Cell:</w:t>
            </w:r>
          </w:p>
        </w:tc>
        <w:tc>
          <w:tcPr>
            <w:tcW w:w="3827" w:type="dxa"/>
            <w:tcBorders>
              <w:left w:val="nil"/>
              <w:right w:val="nil"/>
            </w:tcBorders>
          </w:tcPr>
          <w:p w14:paraId="43FB2733" w14:textId="77777777" w:rsidR="005C7AC4" w:rsidRDefault="005C7AC4"/>
        </w:tc>
        <w:tc>
          <w:tcPr>
            <w:tcW w:w="1418" w:type="dxa"/>
            <w:tcBorders>
              <w:top w:val="nil"/>
              <w:left w:val="nil"/>
              <w:right w:val="nil"/>
            </w:tcBorders>
          </w:tcPr>
          <w:p w14:paraId="151BAC4B" w14:textId="77777777" w:rsidR="005C7AC4" w:rsidRDefault="005C7AC4">
            <w:pPr>
              <w:rPr>
                <w:b/>
              </w:rPr>
            </w:pPr>
          </w:p>
          <w:p w14:paraId="61AD67C6" w14:textId="77777777" w:rsidR="005C7AC4" w:rsidRDefault="005C7AC4">
            <w:pPr>
              <w:rPr>
                <w:b/>
              </w:rPr>
            </w:pPr>
            <w:r>
              <w:rPr>
                <w:b/>
              </w:rPr>
              <w:t>Player Email:</w:t>
            </w:r>
          </w:p>
        </w:tc>
        <w:tc>
          <w:tcPr>
            <w:tcW w:w="5271" w:type="dxa"/>
            <w:tcBorders>
              <w:left w:val="nil"/>
            </w:tcBorders>
          </w:tcPr>
          <w:p w14:paraId="54730F6A" w14:textId="77777777" w:rsidR="005C7AC4" w:rsidRDefault="005C7AC4"/>
        </w:tc>
      </w:tr>
    </w:tbl>
    <w:p w14:paraId="2A4F35D5" w14:textId="77777777" w:rsidR="006E37E6" w:rsidRPr="00C94E50" w:rsidRDefault="006E37E6">
      <w:pPr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2"/>
        <w:gridCol w:w="2186"/>
        <w:gridCol w:w="1683"/>
        <w:gridCol w:w="132"/>
        <w:gridCol w:w="2500"/>
        <w:gridCol w:w="4027"/>
      </w:tblGrid>
      <w:tr w:rsidR="005C7AC4" w14:paraId="3C938B50" w14:textId="77777777" w:rsidTr="00655B2A">
        <w:trPr>
          <w:trHeight w:val="438"/>
        </w:trPr>
        <w:tc>
          <w:tcPr>
            <w:tcW w:w="2332" w:type="dxa"/>
            <w:tcBorders>
              <w:left w:val="single" w:sz="4" w:space="0" w:color="auto"/>
              <w:bottom w:val="nil"/>
              <w:right w:val="nil"/>
            </w:tcBorders>
          </w:tcPr>
          <w:p w14:paraId="3BD0FA61" w14:textId="77777777" w:rsidR="005C7AC4" w:rsidRPr="005C7AC4" w:rsidRDefault="005C7AC4">
            <w:pPr>
              <w:rPr>
                <w:b/>
              </w:rPr>
            </w:pPr>
          </w:p>
          <w:p w14:paraId="5B223873" w14:textId="77777777" w:rsidR="005C7AC4" w:rsidRPr="005C7AC4" w:rsidRDefault="005C7AC4">
            <w:pPr>
              <w:rPr>
                <w:b/>
              </w:rPr>
            </w:pPr>
            <w:r w:rsidRPr="005C7AC4">
              <w:rPr>
                <w:b/>
              </w:rPr>
              <w:t>Mothers Name</w:t>
            </w:r>
          </w:p>
        </w:tc>
        <w:tc>
          <w:tcPr>
            <w:tcW w:w="4001" w:type="dxa"/>
            <w:gridSpan w:val="3"/>
            <w:tcBorders>
              <w:left w:val="nil"/>
              <w:right w:val="nil"/>
            </w:tcBorders>
          </w:tcPr>
          <w:p w14:paraId="4ADC6C1E" w14:textId="77777777" w:rsidR="005C7AC4" w:rsidRPr="005C7AC4" w:rsidRDefault="005C7AC4">
            <w:pPr>
              <w:rPr>
                <w:b/>
              </w:rPr>
            </w:pPr>
          </w:p>
        </w:tc>
        <w:tc>
          <w:tcPr>
            <w:tcW w:w="2500" w:type="dxa"/>
            <w:tcBorders>
              <w:left w:val="nil"/>
              <w:bottom w:val="nil"/>
              <w:right w:val="nil"/>
            </w:tcBorders>
          </w:tcPr>
          <w:p w14:paraId="052C9AA9" w14:textId="77777777" w:rsidR="005C7AC4" w:rsidRPr="005C7AC4" w:rsidRDefault="005C7AC4">
            <w:pPr>
              <w:rPr>
                <w:b/>
              </w:rPr>
            </w:pPr>
          </w:p>
          <w:p w14:paraId="1B35FE1E" w14:textId="77777777" w:rsidR="005C7AC4" w:rsidRPr="005C7AC4" w:rsidRDefault="005C7AC4">
            <w:pPr>
              <w:rPr>
                <w:b/>
              </w:rPr>
            </w:pPr>
            <w:r w:rsidRPr="005C7AC4">
              <w:rPr>
                <w:b/>
              </w:rPr>
              <w:t>Fathers Name</w:t>
            </w:r>
          </w:p>
        </w:tc>
        <w:tc>
          <w:tcPr>
            <w:tcW w:w="4025" w:type="dxa"/>
            <w:tcBorders>
              <w:left w:val="nil"/>
            </w:tcBorders>
          </w:tcPr>
          <w:p w14:paraId="01628BA3" w14:textId="77777777" w:rsidR="005C7AC4" w:rsidRDefault="005C7AC4"/>
        </w:tc>
      </w:tr>
      <w:tr w:rsidR="005C7AC4" w14:paraId="0ACE55C8" w14:textId="77777777" w:rsidTr="00655B2A">
        <w:trPr>
          <w:trHeight w:val="676"/>
        </w:trPr>
        <w:tc>
          <w:tcPr>
            <w:tcW w:w="23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543E28" w14:textId="77777777" w:rsidR="005C7AC4" w:rsidRPr="005C7AC4" w:rsidRDefault="005C7AC4">
            <w:pPr>
              <w:rPr>
                <w:b/>
              </w:rPr>
            </w:pPr>
          </w:p>
          <w:p w14:paraId="51E1250D" w14:textId="77777777" w:rsidR="005C7AC4" w:rsidRPr="005C7AC4" w:rsidRDefault="005C7AC4">
            <w:pPr>
              <w:rPr>
                <w:b/>
              </w:rPr>
            </w:pPr>
            <w:r w:rsidRPr="005C7AC4">
              <w:rPr>
                <w:b/>
              </w:rPr>
              <w:t>Address Same as Player</w:t>
            </w:r>
          </w:p>
        </w:tc>
        <w:tc>
          <w:tcPr>
            <w:tcW w:w="4001" w:type="dxa"/>
            <w:gridSpan w:val="3"/>
            <w:tcBorders>
              <w:left w:val="nil"/>
              <w:right w:val="nil"/>
            </w:tcBorders>
          </w:tcPr>
          <w:p w14:paraId="4557371F" w14:textId="77777777" w:rsidR="005C7AC4" w:rsidRPr="005C7AC4" w:rsidRDefault="005C7AC4">
            <w:pPr>
              <w:rPr>
                <w:b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</w:tcPr>
          <w:p w14:paraId="3DEA711C" w14:textId="77777777" w:rsidR="005C7AC4" w:rsidRPr="005C7AC4" w:rsidRDefault="005C7AC4">
            <w:pPr>
              <w:rPr>
                <w:b/>
              </w:rPr>
            </w:pPr>
          </w:p>
          <w:p w14:paraId="660218A2" w14:textId="77777777" w:rsidR="005C7AC4" w:rsidRPr="005C7AC4" w:rsidRDefault="005C7AC4">
            <w:pPr>
              <w:rPr>
                <w:b/>
              </w:rPr>
            </w:pPr>
            <w:r w:rsidRPr="005C7AC4">
              <w:rPr>
                <w:b/>
              </w:rPr>
              <w:t>Address Same as Player</w:t>
            </w:r>
          </w:p>
        </w:tc>
        <w:tc>
          <w:tcPr>
            <w:tcW w:w="4025" w:type="dxa"/>
            <w:tcBorders>
              <w:left w:val="nil"/>
            </w:tcBorders>
          </w:tcPr>
          <w:p w14:paraId="7977FA68" w14:textId="77777777" w:rsidR="005C7AC4" w:rsidRDefault="005C7AC4"/>
        </w:tc>
      </w:tr>
      <w:tr w:rsidR="005C7AC4" w14:paraId="091454C4" w14:textId="77777777" w:rsidTr="00655B2A">
        <w:trPr>
          <w:trHeight w:val="438"/>
        </w:trPr>
        <w:tc>
          <w:tcPr>
            <w:tcW w:w="23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8BD7FA6" w14:textId="77777777" w:rsidR="005C7AC4" w:rsidRPr="005C7AC4" w:rsidRDefault="005C7AC4">
            <w:pPr>
              <w:rPr>
                <w:b/>
              </w:rPr>
            </w:pPr>
          </w:p>
          <w:p w14:paraId="08D6BA4E" w14:textId="77777777" w:rsidR="005C7AC4" w:rsidRPr="005C7AC4" w:rsidRDefault="005C7AC4">
            <w:pPr>
              <w:rPr>
                <w:b/>
              </w:rPr>
            </w:pPr>
            <w:r w:rsidRPr="005C7AC4">
              <w:rPr>
                <w:b/>
              </w:rPr>
              <w:t>Mother’s Cell</w:t>
            </w:r>
          </w:p>
        </w:tc>
        <w:tc>
          <w:tcPr>
            <w:tcW w:w="4001" w:type="dxa"/>
            <w:gridSpan w:val="3"/>
            <w:tcBorders>
              <w:left w:val="nil"/>
              <w:right w:val="nil"/>
            </w:tcBorders>
          </w:tcPr>
          <w:p w14:paraId="30B60240" w14:textId="77777777" w:rsidR="005C7AC4" w:rsidRPr="005C7AC4" w:rsidRDefault="005C7AC4">
            <w:pPr>
              <w:rPr>
                <w:b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</w:tcPr>
          <w:p w14:paraId="518128C4" w14:textId="77777777" w:rsidR="005C7AC4" w:rsidRPr="005C7AC4" w:rsidRDefault="005C7AC4">
            <w:pPr>
              <w:rPr>
                <w:b/>
              </w:rPr>
            </w:pPr>
          </w:p>
          <w:p w14:paraId="6305C709" w14:textId="77777777" w:rsidR="005C7AC4" w:rsidRPr="005C7AC4" w:rsidRDefault="005C7AC4">
            <w:pPr>
              <w:rPr>
                <w:b/>
              </w:rPr>
            </w:pPr>
            <w:r w:rsidRPr="005C7AC4">
              <w:rPr>
                <w:b/>
              </w:rPr>
              <w:t>Father’s Cell</w:t>
            </w:r>
          </w:p>
        </w:tc>
        <w:tc>
          <w:tcPr>
            <w:tcW w:w="4025" w:type="dxa"/>
            <w:tcBorders>
              <w:left w:val="nil"/>
            </w:tcBorders>
          </w:tcPr>
          <w:p w14:paraId="6FB18A52" w14:textId="77777777" w:rsidR="005C7AC4" w:rsidRDefault="005C7AC4"/>
        </w:tc>
      </w:tr>
      <w:tr w:rsidR="005C7AC4" w14:paraId="2909C53C" w14:textId="77777777" w:rsidTr="00655B2A">
        <w:trPr>
          <w:trHeight w:val="451"/>
        </w:trPr>
        <w:tc>
          <w:tcPr>
            <w:tcW w:w="2332" w:type="dxa"/>
            <w:tcBorders>
              <w:top w:val="nil"/>
              <w:left w:val="single" w:sz="4" w:space="0" w:color="auto"/>
              <w:right w:val="nil"/>
            </w:tcBorders>
          </w:tcPr>
          <w:p w14:paraId="6C04A91C" w14:textId="77777777" w:rsidR="005C7AC4" w:rsidRPr="005C7AC4" w:rsidRDefault="005C7AC4">
            <w:pPr>
              <w:rPr>
                <w:b/>
              </w:rPr>
            </w:pPr>
          </w:p>
          <w:p w14:paraId="09D88312" w14:textId="77777777" w:rsidR="005C7AC4" w:rsidRPr="005C7AC4" w:rsidRDefault="005C7AC4">
            <w:pPr>
              <w:rPr>
                <w:b/>
              </w:rPr>
            </w:pPr>
            <w:r w:rsidRPr="005C7AC4">
              <w:rPr>
                <w:b/>
              </w:rPr>
              <w:t>Mother’s Email</w:t>
            </w:r>
          </w:p>
        </w:tc>
        <w:tc>
          <w:tcPr>
            <w:tcW w:w="4001" w:type="dxa"/>
            <w:gridSpan w:val="3"/>
            <w:tcBorders>
              <w:left w:val="nil"/>
              <w:right w:val="nil"/>
            </w:tcBorders>
          </w:tcPr>
          <w:p w14:paraId="52291298" w14:textId="77777777" w:rsidR="005C7AC4" w:rsidRPr="005C7AC4" w:rsidRDefault="005C7AC4">
            <w:pPr>
              <w:rPr>
                <w:b/>
              </w:rPr>
            </w:pPr>
          </w:p>
        </w:tc>
        <w:tc>
          <w:tcPr>
            <w:tcW w:w="2500" w:type="dxa"/>
            <w:tcBorders>
              <w:top w:val="nil"/>
              <w:left w:val="nil"/>
              <w:right w:val="nil"/>
            </w:tcBorders>
          </w:tcPr>
          <w:p w14:paraId="0CBB2EE2" w14:textId="77777777" w:rsidR="005C7AC4" w:rsidRPr="005C7AC4" w:rsidRDefault="005C7AC4">
            <w:pPr>
              <w:rPr>
                <w:b/>
              </w:rPr>
            </w:pPr>
          </w:p>
          <w:p w14:paraId="04024988" w14:textId="77777777" w:rsidR="005C7AC4" w:rsidRPr="005C7AC4" w:rsidRDefault="005C7AC4">
            <w:pPr>
              <w:rPr>
                <w:b/>
              </w:rPr>
            </w:pPr>
            <w:r w:rsidRPr="005C7AC4">
              <w:rPr>
                <w:b/>
              </w:rPr>
              <w:t>Father’s Email</w:t>
            </w:r>
          </w:p>
        </w:tc>
        <w:tc>
          <w:tcPr>
            <w:tcW w:w="4025" w:type="dxa"/>
            <w:tcBorders>
              <w:left w:val="nil"/>
            </w:tcBorders>
          </w:tcPr>
          <w:p w14:paraId="66CB8713" w14:textId="77777777" w:rsidR="005C7AC4" w:rsidRDefault="005C7AC4"/>
        </w:tc>
      </w:tr>
      <w:tr w:rsidR="005C7AC4" w14:paraId="5503B4A9" w14:textId="77777777" w:rsidTr="00655B2A">
        <w:trPr>
          <w:trHeight w:val="438"/>
        </w:trPr>
        <w:tc>
          <w:tcPr>
            <w:tcW w:w="12860" w:type="dxa"/>
            <w:gridSpan w:val="6"/>
          </w:tcPr>
          <w:p w14:paraId="76E066C2" w14:textId="77777777" w:rsidR="00C94E50" w:rsidRDefault="00C94E50" w:rsidP="00C94E5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  <w:spacing w:val="-1"/>
              </w:rPr>
            </w:pPr>
            <w:r>
              <w:rPr>
                <w:color w:val="000000"/>
                <w:spacing w:val="-1"/>
              </w:rPr>
              <w:t>Daytime and evening email</w:t>
            </w:r>
            <w:r w:rsidR="005C7AC4">
              <w:rPr>
                <w:color w:val="000000"/>
                <w:spacing w:val="-1"/>
              </w:rPr>
              <w:t xml:space="preserve"> addresses - during the football season we do much of our communications through emails</w:t>
            </w:r>
            <w:r w:rsidR="001E7ABD">
              <w:rPr>
                <w:color w:val="000000"/>
                <w:spacing w:val="-1"/>
              </w:rPr>
              <w:t xml:space="preserve"> &amp;</w:t>
            </w:r>
            <w:r w:rsidR="005D3FEB">
              <w:rPr>
                <w:color w:val="000000"/>
                <w:spacing w:val="-1"/>
              </w:rPr>
              <w:t xml:space="preserve"> </w:t>
            </w:r>
            <w:proofErr w:type="spellStart"/>
            <w:r w:rsidR="001E7ABD">
              <w:rPr>
                <w:color w:val="000000"/>
                <w:spacing w:val="-1"/>
              </w:rPr>
              <w:t>Teamsnap</w:t>
            </w:r>
            <w:proofErr w:type="spellEnd"/>
            <w:r w:rsidR="001E7ABD">
              <w:rPr>
                <w:color w:val="000000"/>
                <w:spacing w:val="-1"/>
              </w:rPr>
              <w:t xml:space="preserve"> App</w:t>
            </w:r>
          </w:p>
          <w:p w14:paraId="19D32A1F" w14:textId="77777777" w:rsidR="005C7AC4" w:rsidRDefault="00C94E50" w:rsidP="00C94E50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rPr>
                <w:color w:val="000000"/>
                <w:spacing w:val="-1"/>
              </w:rPr>
              <w:t>P</w:t>
            </w:r>
            <w:r w:rsidR="005C7AC4">
              <w:rPr>
                <w:color w:val="000000"/>
                <w:spacing w:val="-1"/>
              </w:rPr>
              <w:t>lease ensure this information is accurate and kept up to date</w:t>
            </w:r>
          </w:p>
        </w:tc>
      </w:tr>
      <w:tr w:rsidR="00C94E50" w14:paraId="5F0AC3D2" w14:textId="77777777" w:rsidTr="00655B2A">
        <w:trPr>
          <w:trHeight w:val="58"/>
        </w:trPr>
        <w:tc>
          <w:tcPr>
            <w:tcW w:w="4518" w:type="dxa"/>
            <w:gridSpan w:val="2"/>
          </w:tcPr>
          <w:p w14:paraId="0A36A997" w14:textId="77777777" w:rsidR="00C94E50" w:rsidRPr="00C94E50" w:rsidRDefault="00C94E50">
            <w:pPr>
              <w:rPr>
                <w:b/>
              </w:rPr>
            </w:pPr>
          </w:p>
        </w:tc>
        <w:tc>
          <w:tcPr>
            <w:tcW w:w="1683" w:type="dxa"/>
          </w:tcPr>
          <w:p w14:paraId="6E14B26F" w14:textId="77777777" w:rsidR="00C94E50" w:rsidRPr="00C94E50" w:rsidRDefault="00C94E50">
            <w:pPr>
              <w:rPr>
                <w:b/>
              </w:rPr>
            </w:pPr>
            <w:r w:rsidRPr="00C94E50">
              <w:rPr>
                <w:b/>
              </w:rPr>
              <w:t>Cash/Cheque</w:t>
            </w:r>
          </w:p>
        </w:tc>
        <w:tc>
          <w:tcPr>
            <w:tcW w:w="6658" w:type="dxa"/>
            <w:gridSpan w:val="3"/>
          </w:tcPr>
          <w:p w14:paraId="2B0E4F73" w14:textId="77777777" w:rsidR="00C94E50" w:rsidRPr="00C94E50" w:rsidRDefault="00C94E50">
            <w:pPr>
              <w:rPr>
                <w:b/>
              </w:rPr>
            </w:pPr>
            <w:r w:rsidRPr="00C94E50">
              <w:rPr>
                <w:b/>
              </w:rPr>
              <w:t>Cheque #</w:t>
            </w:r>
          </w:p>
        </w:tc>
      </w:tr>
    </w:tbl>
    <w:p w14:paraId="3B072F59" w14:textId="77777777" w:rsidR="008B7F2B" w:rsidRPr="001E7ABD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lastRenderedPageBreak/>
        <w:t xml:space="preserve">A parent or guardians’ expectations and attitudes have a significant bearing on a child's attitude towards other players, officials, managers, coaches, other parents and executive members. </w:t>
      </w:r>
    </w:p>
    <w:p w14:paraId="1DB03DEE" w14:textId="77777777" w:rsidR="008B7F2B" w:rsidRPr="001E7ABD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t xml:space="preserve">As a parent / guardian I will: </w:t>
      </w:r>
    </w:p>
    <w:p w14:paraId="0D4489B6" w14:textId="77777777" w:rsidR="008B7F2B" w:rsidRPr="001E7ABD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t xml:space="preserve">- Exhibit good sportsmanship at all times, never condone violations of the rules of the game or exhibit behavior contrary to the spirit of the game. </w:t>
      </w:r>
    </w:p>
    <w:p w14:paraId="1963D214" w14:textId="77777777" w:rsidR="008B7F2B" w:rsidRPr="001E7ABD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t xml:space="preserve">- Place the well-being and safety of each player above all considerations. </w:t>
      </w:r>
    </w:p>
    <w:p w14:paraId="257EFD45" w14:textId="77777777" w:rsidR="008B7F2B" w:rsidRPr="001E7ABD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t xml:space="preserve">- Not make abusive remarks to any official, player, coach, and team support staff, volunteer or executive member. </w:t>
      </w:r>
    </w:p>
    <w:p w14:paraId="13C6F5CB" w14:textId="77777777" w:rsidR="008B7F2B" w:rsidRPr="001E7ABD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t xml:space="preserve">- You are required to stay at their child’s practices and games. Please assign a designate supervisor if you plan to leave your child at a game or practice, and inform the child and the Team Manager. </w:t>
      </w:r>
    </w:p>
    <w:p w14:paraId="52D0294A" w14:textId="77777777" w:rsidR="008B7F2B" w:rsidRPr="001E7ABD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t xml:space="preserve">- Respect and show appreciation for the volunteers, coaches, officials, managers and trainers and remember that children learn best by example. </w:t>
      </w:r>
    </w:p>
    <w:p w14:paraId="16CCCCBC" w14:textId="77777777" w:rsidR="008B7F2B" w:rsidRPr="001E7ABD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t xml:space="preserve">- Not use any wide-spread social media communication channels (email, texting, </w:t>
      </w:r>
      <w:proofErr w:type="spellStart"/>
      <w:r w:rsidRPr="001E7ABD">
        <w:rPr>
          <w:sz w:val="18"/>
          <w:szCs w:val="18"/>
        </w:rPr>
        <w:t>facebook</w:t>
      </w:r>
      <w:proofErr w:type="spellEnd"/>
      <w:r w:rsidRPr="001E7ABD">
        <w:rPr>
          <w:sz w:val="18"/>
          <w:szCs w:val="18"/>
        </w:rPr>
        <w:t xml:space="preserve">, etc.) to communicate any offensive, abusive or insulting remarks towards any other player, official, parent, coaches, team support staff or executive members. </w:t>
      </w:r>
    </w:p>
    <w:p w14:paraId="49D6FB66" w14:textId="77777777" w:rsidR="008B7F2B" w:rsidRPr="001E7ABD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t xml:space="preserve">- Respect the designated smoking areas at all EMF functions, including practices, games and team building events. </w:t>
      </w:r>
    </w:p>
    <w:p w14:paraId="57774D3F" w14:textId="77777777" w:rsidR="008B7F2B" w:rsidRPr="001E7ABD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t xml:space="preserve">- Entrance onto the Practice and Game Field </w:t>
      </w:r>
      <w:r w:rsidR="001E7ABD" w:rsidRPr="001E7ABD">
        <w:rPr>
          <w:sz w:val="18"/>
          <w:szCs w:val="18"/>
        </w:rPr>
        <w:t xml:space="preserve">as well as locker &amp; storage rooms </w:t>
      </w:r>
      <w:r w:rsidRPr="001E7ABD">
        <w:rPr>
          <w:sz w:val="18"/>
          <w:szCs w:val="18"/>
        </w:rPr>
        <w:t xml:space="preserve">is not allowed, unless invited to do so by a Coach </w:t>
      </w:r>
    </w:p>
    <w:p w14:paraId="16DB57E2" w14:textId="77777777" w:rsidR="008B7F2B" w:rsidRPr="001E7ABD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t xml:space="preserve">- Bring adequate supply of water for game day and practices. </w:t>
      </w:r>
    </w:p>
    <w:p w14:paraId="77C74573" w14:textId="77777777" w:rsidR="008B7F2B" w:rsidRPr="001E7ABD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t xml:space="preserve">- Ensure Players mouth guard fits properly to their mouth and is used at games and practices. </w:t>
      </w:r>
    </w:p>
    <w:p w14:paraId="32C05081" w14:textId="77777777" w:rsidR="008B7F2B" w:rsidRPr="001E7ABD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t xml:space="preserve">- Notify the Coach and/or Team Manager of vacations or other events that may cause your child not to attend a practice or game. </w:t>
      </w:r>
    </w:p>
    <w:p w14:paraId="16DD24EE" w14:textId="77777777" w:rsidR="008B7F2B" w:rsidRPr="001E7ABD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t xml:space="preserve">- No Sunflower Seeds allowed inside the fence at the Practice Field. </w:t>
      </w:r>
    </w:p>
    <w:p w14:paraId="3CDE7D8D" w14:textId="77777777" w:rsidR="008B7F2B" w:rsidRPr="001E7ABD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t xml:space="preserve">- No Pets allowed </w:t>
      </w:r>
      <w:r w:rsidR="001E7ABD" w:rsidRPr="001E7ABD">
        <w:rPr>
          <w:sz w:val="18"/>
          <w:szCs w:val="18"/>
        </w:rPr>
        <w:t xml:space="preserve">at </w:t>
      </w:r>
      <w:r w:rsidRPr="001E7ABD">
        <w:rPr>
          <w:sz w:val="18"/>
          <w:szCs w:val="18"/>
        </w:rPr>
        <w:t xml:space="preserve">all EMF functions, including practices, games and team building events. </w:t>
      </w:r>
    </w:p>
    <w:p w14:paraId="3E8361D0" w14:textId="77777777" w:rsidR="008B7F2B" w:rsidRPr="001E7ABD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t xml:space="preserve">- Acknowledge that the use of illegal drugs and abuse of alcohol is not acceptable where minors are in attendance.  </w:t>
      </w:r>
    </w:p>
    <w:p w14:paraId="514C4F5D" w14:textId="77777777" w:rsidR="008B7F2B" w:rsidRDefault="008B7F2B" w:rsidP="008B7F2B">
      <w:pPr>
        <w:rPr>
          <w:sz w:val="18"/>
          <w:szCs w:val="18"/>
        </w:rPr>
      </w:pPr>
      <w:r w:rsidRPr="001E7ABD">
        <w:rPr>
          <w:sz w:val="18"/>
          <w:szCs w:val="18"/>
        </w:rPr>
        <w:t xml:space="preserve">- Complaints, of any form, will only be addressed if they are in written format.  </w:t>
      </w:r>
    </w:p>
    <w:p w14:paraId="778D84B7" w14:textId="77777777" w:rsidR="001E7ABD" w:rsidRDefault="001E7ABD" w:rsidP="008B7F2B">
      <w:pPr>
        <w:rPr>
          <w:sz w:val="18"/>
          <w:szCs w:val="18"/>
        </w:rPr>
      </w:pPr>
      <w:r>
        <w:rPr>
          <w:sz w:val="18"/>
          <w:szCs w:val="18"/>
        </w:rPr>
        <w:t>- Majority of team correspondence</w:t>
      </w:r>
      <w:r w:rsidR="00F02E19">
        <w:rPr>
          <w:sz w:val="18"/>
          <w:szCs w:val="18"/>
        </w:rPr>
        <w:t xml:space="preserve"> including team practices or cancellations</w:t>
      </w:r>
      <w:r>
        <w:rPr>
          <w:sz w:val="18"/>
          <w:szCs w:val="18"/>
        </w:rPr>
        <w:t xml:space="preserve"> will be though </w:t>
      </w:r>
      <w:proofErr w:type="spellStart"/>
      <w:r>
        <w:rPr>
          <w:sz w:val="18"/>
          <w:szCs w:val="18"/>
        </w:rPr>
        <w:t>Teamsnap</w:t>
      </w:r>
      <w:proofErr w:type="spellEnd"/>
      <w:r>
        <w:rPr>
          <w:sz w:val="18"/>
          <w:szCs w:val="18"/>
        </w:rPr>
        <w:t xml:space="preserve"> App available on smart phones o</w:t>
      </w:r>
      <w:r w:rsidR="00F02E19">
        <w:rPr>
          <w:sz w:val="18"/>
          <w:szCs w:val="18"/>
        </w:rPr>
        <w:t>r personal computer.</w:t>
      </w:r>
    </w:p>
    <w:p w14:paraId="0B2949D5" w14:textId="77777777" w:rsidR="00F02E19" w:rsidRDefault="00F02E19" w:rsidP="008B7F2B">
      <w:pPr>
        <w:rPr>
          <w:sz w:val="18"/>
          <w:szCs w:val="18"/>
        </w:rPr>
      </w:pPr>
    </w:p>
    <w:p w14:paraId="0708F34B" w14:textId="79D0A9E1" w:rsidR="00C94E50" w:rsidRDefault="00F02E19">
      <w:r>
        <w:rPr>
          <w:b/>
          <w:sz w:val="24"/>
          <w:szCs w:val="24"/>
        </w:rPr>
        <w:t>Signature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Date:</w:t>
      </w:r>
      <w:bookmarkStart w:id="0" w:name="_GoBack"/>
      <w:bookmarkEnd w:id="0"/>
    </w:p>
    <w:sectPr w:rsidR="00C94E50" w:rsidSect="00054FE3">
      <w:headerReference w:type="default" r:id="rId7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C166FD" w14:textId="77777777" w:rsidR="00D5082C" w:rsidRDefault="00D5082C" w:rsidP="00054FE3">
      <w:pPr>
        <w:spacing w:after="0" w:line="240" w:lineRule="auto"/>
      </w:pPr>
      <w:r>
        <w:separator/>
      </w:r>
    </w:p>
  </w:endnote>
  <w:endnote w:type="continuationSeparator" w:id="0">
    <w:p w14:paraId="60CC89C8" w14:textId="77777777" w:rsidR="00D5082C" w:rsidRDefault="00D5082C" w:rsidP="00054F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B23256" w14:textId="77777777" w:rsidR="00D5082C" w:rsidRDefault="00D5082C" w:rsidP="00054FE3">
      <w:pPr>
        <w:spacing w:after="0" w:line="240" w:lineRule="auto"/>
      </w:pPr>
      <w:r>
        <w:separator/>
      </w:r>
    </w:p>
  </w:footnote>
  <w:footnote w:type="continuationSeparator" w:id="0">
    <w:p w14:paraId="5D67CC84" w14:textId="77777777" w:rsidR="00D5082C" w:rsidRDefault="00D5082C" w:rsidP="00054F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B510C8" w14:textId="77777777" w:rsidR="008B7F2B" w:rsidRPr="007172F7" w:rsidRDefault="008B7F2B" w:rsidP="00764C4B">
    <w:pPr>
      <w:pStyle w:val="Header"/>
      <w:tabs>
        <w:tab w:val="left" w:pos="5100"/>
        <w:tab w:val="left" w:pos="5220"/>
        <w:tab w:val="left" w:pos="11640"/>
      </w:tabs>
      <w:rPr>
        <w:sz w:val="28"/>
        <w:szCs w:val="28"/>
      </w:rPr>
    </w:pPr>
    <w:r w:rsidRPr="001479BA">
      <w:rPr>
        <w:b/>
        <w:noProof/>
        <w:sz w:val="28"/>
        <w:szCs w:val="28"/>
        <w:lang w:eastAsia="en-CA"/>
      </w:rPr>
      <w:drawing>
        <wp:inline distT="0" distB="0" distL="0" distR="0" wp14:anchorId="42124D77" wp14:editId="533297BC">
          <wp:extent cx="838565" cy="504825"/>
          <wp:effectExtent l="0" t="0" r="0" b="0"/>
          <wp:docPr id="4" name="Picture 4" descr="C:\Users\Kevin\Desktop\Estevan Minor Football 2017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Kevin\Desktop\Estevan Minor Football 2017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2112" cy="5491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28"/>
        <w:szCs w:val="28"/>
      </w:rPr>
      <w:t xml:space="preserve">    </w:t>
    </w:r>
    <w:r w:rsidR="00764C4B">
      <w:rPr>
        <w:sz w:val="28"/>
        <w:szCs w:val="28"/>
      </w:rPr>
      <w:t xml:space="preserve">    </w:t>
    </w:r>
    <w:r w:rsidR="005C659B">
      <w:rPr>
        <w:sz w:val="28"/>
        <w:szCs w:val="28"/>
      </w:rPr>
      <w:t xml:space="preserve">       </w:t>
    </w:r>
    <w:r w:rsidR="001B3D94">
      <w:rPr>
        <w:sz w:val="28"/>
        <w:szCs w:val="28"/>
      </w:rPr>
      <w:t xml:space="preserve">        </w:t>
    </w:r>
    <w:r w:rsidR="00A527DC">
      <w:rPr>
        <w:sz w:val="28"/>
        <w:szCs w:val="28"/>
      </w:rPr>
      <w:t xml:space="preserve">     </w:t>
    </w:r>
    <w:r w:rsidR="00764C4B">
      <w:rPr>
        <w:sz w:val="28"/>
        <w:szCs w:val="28"/>
      </w:rPr>
      <w:tab/>
    </w:r>
    <w:r w:rsidR="00A527DC" w:rsidRPr="001B3D94">
      <w:rPr>
        <w:sz w:val="32"/>
        <w:szCs w:val="32"/>
      </w:rPr>
      <w:t>201</w:t>
    </w:r>
    <w:r w:rsidR="005D3FEB">
      <w:rPr>
        <w:sz w:val="32"/>
        <w:szCs w:val="32"/>
      </w:rPr>
      <w:t>8</w:t>
    </w:r>
    <w:r w:rsidR="00A527DC" w:rsidRPr="001B3D94">
      <w:rPr>
        <w:sz w:val="32"/>
        <w:szCs w:val="32"/>
      </w:rPr>
      <w:t xml:space="preserve"> Estevan Minor Football Tackle Registration</w:t>
    </w:r>
    <w:r w:rsidR="001B3D94">
      <w:rPr>
        <w:noProof/>
        <w:sz w:val="28"/>
        <w:szCs w:val="28"/>
        <w:lang w:eastAsia="en-CA"/>
      </w:rPr>
      <w:t xml:space="preserve">              </w:t>
    </w:r>
    <w:r w:rsidR="001B3D94">
      <w:rPr>
        <w:noProof/>
        <w:sz w:val="28"/>
        <w:szCs w:val="28"/>
        <w:lang w:eastAsia="en-CA"/>
      </w:rPr>
      <w:drawing>
        <wp:inline distT="0" distB="0" distL="0" distR="0" wp14:anchorId="56F3E867" wp14:editId="6627A0D7">
          <wp:extent cx="1276350" cy="469265"/>
          <wp:effectExtent l="0" t="0" r="0" b="698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6350" cy="469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5C659B">
      <w:rPr>
        <w:sz w:val="28"/>
        <w:szCs w:val="28"/>
      </w:rPr>
      <w:tab/>
    </w:r>
    <w:r w:rsidR="005C659B">
      <w:rPr>
        <w:sz w:val="28"/>
        <w:szCs w:val="28"/>
      </w:rPr>
      <w:tab/>
    </w:r>
    <w:r w:rsidR="001B3D94">
      <w:rPr>
        <w:sz w:val="28"/>
        <w:szCs w:val="28"/>
      </w:rPr>
      <w:tab/>
    </w:r>
    <w:r w:rsidR="005C659B">
      <w:rPr>
        <w:sz w:val="28"/>
        <w:szCs w:val="28"/>
      </w:rPr>
      <w:tab/>
    </w:r>
  </w:p>
  <w:p w14:paraId="7B51A770" w14:textId="77777777" w:rsidR="00054FE3" w:rsidRPr="008B7F2B" w:rsidRDefault="00054FE3" w:rsidP="008B7F2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NDUytzQ1NTQzNjBV0lEKTi0uzszPAykwrAUA4uB72iwAAAA="/>
  </w:docVars>
  <w:rsids>
    <w:rsidRoot w:val="00054FE3"/>
    <w:rsid w:val="00023A7B"/>
    <w:rsid w:val="00054081"/>
    <w:rsid w:val="00054FE3"/>
    <w:rsid w:val="00103603"/>
    <w:rsid w:val="001479BA"/>
    <w:rsid w:val="001910D6"/>
    <w:rsid w:val="001B3D94"/>
    <w:rsid w:val="001E7ABD"/>
    <w:rsid w:val="00244AF4"/>
    <w:rsid w:val="002F21E4"/>
    <w:rsid w:val="003D50AE"/>
    <w:rsid w:val="00414143"/>
    <w:rsid w:val="004B7B3C"/>
    <w:rsid w:val="004D1FCE"/>
    <w:rsid w:val="00545EBA"/>
    <w:rsid w:val="00595ED0"/>
    <w:rsid w:val="005A477F"/>
    <w:rsid w:val="005C659B"/>
    <w:rsid w:val="005C7AC4"/>
    <w:rsid w:val="005D3FEB"/>
    <w:rsid w:val="00655B2A"/>
    <w:rsid w:val="006B246D"/>
    <w:rsid w:val="006E37E6"/>
    <w:rsid w:val="007172F7"/>
    <w:rsid w:val="00764C4B"/>
    <w:rsid w:val="00797E94"/>
    <w:rsid w:val="007C6359"/>
    <w:rsid w:val="007D24FE"/>
    <w:rsid w:val="00833B53"/>
    <w:rsid w:val="00834BE4"/>
    <w:rsid w:val="008B7F2B"/>
    <w:rsid w:val="00972491"/>
    <w:rsid w:val="00A527DC"/>
    <w:rsid w:val="00A84E0F"/>
    <w:rsid w:val="00AC712A"/>
    <w:rsid w:val="00B36CF5"/>
    <w:rsid w:val="00BE529E"/>
    <w:rsid w:val="00BF5F56"/>
    <w:rsid w:val="00C94E50"/>
    <w:rsid w:val="00CB53E4"/>
    <w:rsid w:val="00D11F28"/>
    <w:rsid w:val="00D5082C"/>
    <w:rsid w:val="00E13C09"/>
    <w:rsid w:val="00EB426A"/>
    <w:rsid w:val="00EF0BBB"/>
    <w:rsid w:val="00F02E19"/>
    <w:rsid w:val="00F2338E"/>
    <w:rsid w:val="00F55A09"/>
    <w:rsid w:val="00FD0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975CF5"/>
  <w15:docId w15:val="{D71594E8-BE2A-45FC-A891-B74124535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50AE"/>
  </w:style>
  <w:style w:type="paragraph" w:styleId="Heading1">
    <w:name w:val="heading 1"/>
    <w:basedOn w:val="Normal"/>
    <w:next w:val="Normal"/>
    <w:link w:val="Heading1Char"/>
    <w:uiPriority w:val="9"/>
    <w:qFormat/>
    <w:rsid w:val="003D50A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50A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50A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D50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50A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50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50A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50A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50A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4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4FE3"/>
  </w:style>
  <w:style w:type="paragraph" w:styleId="Footer">
    <w:name w:val="footer"/>
    <w:basedOn w:val="Normal"/>
    <w:link w:val="FooterChar"/>
    <w:uiPriority w:val="99"/>
    <w:unhideWhenUsed/>
    <w:rsid w:val="00054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4FE3"/>
  </w:style>
  <w:style w:type="paragraph" w:styleId="BalloonText">
    <w:name w:val="Balloon Text"/>
    <w:basedOn w:val="Normal"/>
    <w:link w:val="BalloonTextChar"/>
    <w:uiPriority w:val="99"/>
    <w:semiHidden/>
    <w:unhideWhenUsed/>
    <w:rsid w:val="00054F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F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54F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D50AE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50A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50AE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50AE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50AE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50AE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50AE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50AE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50AE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D50AE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3D50AE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D50AE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50A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50AE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D50AE"/>
    <w:rPr>
      <w:b/>
      <w:bCs/>
    </w:rPr>
  </w:style>
  <w:style w:type="character" w:styleId="Emphasis">
    <w:name w:val="Emphasis"/>
    <w:basedOn w:val="DefaultParagraphFont"/>
    <w:uiPriority w:val="20"/>
    <w:qFormat/>
    <w:rsid w:val="003D50AE"/>
    <w:rPr>
      <w:i/>
      <w:iCs/>
    </w:rPr>
  </w:style>
  <w:style w:type="paragraph" w:styleId="NoSpacing">
    <w:name w:val="No Spacing"/>
    <w:uiPriority w:val="1"/>
    <w:qFormat/>
    <w:rsid w:val="003D50A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D50AE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D50AE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50AE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50AE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D50A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D50A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D50AE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D50AE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D50AE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D50A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581E67-5A36-42BB-8196-D3CC2B9C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McLellan</dc:creator>
  <cp:lastModifiedBy>Carli</cp:lastModifiedBy>
  <cp:revision>2</cp:revision>
  <cp:lastPrinted>2017-04-04T21:52:00Z</cp:lastPrinted>
  <dcterms:created xsi:type="dcterms:W3CDTF">2018-06-18T17:10:00Z</dcterms:created>
  <dcterms:modified xsi:type="dcterms:W3CDTF">2018-06-18T17:10:00Z</dcterms:modified>
</cp:coreProperties>
</file>